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E808C8" w14:textId="7E56523A" w:rsidR="00066D01" w:rsidRDefault="00066D01" w:rsidP="005E5999">
      <w:pPr>
        <w:jc w:val="center"/>
      </w:pPr>
    </w:p>
    <w:p w14:paraId="509D70DB" w14:textId="7A4016F1" w:rsidR="005E5999" w:rsidRPr="005E5999" w:rsidRDefault="005E5999" w:rsidP="005E5999">
      <w:pPr>
        <w:jc w:val="center"/>
        <w:rPr>
          <w:b/>
          <w:bCs/>
        </w:rPr>
      </w:pPr>
      <w:r w:rsidRPr="005E5999">
        <w:rPr>
          <w:b/>
          <w:bCs/>
        </w:rPr>
        <w:t>NAME/TITLE OF PROJECT:</w:t>
      </w:r>
    </w:p>
    <w:p w14:paraId="07BD20A1" w14:textId="1C9FAF0B" w:rsidR="005E5999" w:rsidRPr="005E5999" w:rsidRDefault="005E5999" w:rsidP="005E5999">
      <w:pPr>
        <w:jc w:val="center"/>
        <w:rPr>
          <w:b/>
          <w:bCs/>
        </w:rPr>
      </w:pPr>
      <w:r w:rsidRPr="005E5999">
        <w:rPr>
          <w:b/>
          <w:bCs/>
        </w:rPr>
        <w:t>DEPARTMENT:</w:t>
      </w:r>
    </w:p>
    <w:p w14:paraId="350AF191" w14:textId="302DEB36" w:rsidR="005E5999" w:rsidRPr="005E5999" w:rsidRDefault="005E5999" w:rsidP="005E5999">
      <w:pPr>
        <w:jc w:val="center"/>
        <w:rPr>
          <w:b/>
          <w:bCs/>
        </w:rPr>
      </w:pPr>
      <w:r w:rsidRPr="005E5999">
        <w:rPr>
          <w:b/>
          <w:bCs/>
        </w:rPr>
        <w:t>COLLEGE:</w:t>
      </w:r>
    </w:p>
    <w:p w14:paraId="6CA5516E" w14:textId="167A4816" w:rsidR="005E5999" w:rsidRPr="005E5999" w:rsidRDefault="005E5999" w:rsidP="005E5999">
      <w:pPr>
        <w:jc w:val="center"/>
        <w:rPr>
          <w:b/>
          <w:bCs/>
        </w:rPr>
      </w:pPr>
      <w:r w:rsidRPr="005E5999">
        <w:rPr>
          <w:b/>
          <w:bCs/>
        </w:rPr>
        <w:t>TEAM LEADER/PI NAME:</w:t>
      </w:r>
    </w:p>
    <w:p w14:paraId="6C2C3E2B" w14:textId="632FA199" w:rsidR="005E5999" w:rsidRPr="005E5999" w:rsidRDefault="005E5999" w:rsidP="005E5999">
      <w:pPr>
        <w:jc w:val="center"/>
        <w:rPr>
          <w:b/>
          <w:bCs/>
        </w:rPr>
      </w:pPr>
      <w:r w:rsidRPr="005E5999">
        <w:rPr>
          <w:b/>
          <w:bCs/>
        </w:rPr>
        <w:t>TEAM MEMBERS/COLLABORATORS:</w:t>
      </w:r>
    </w:p>
    <w:p w14:paraId="39AF69C0" w14:textId="2DE3C7F2" w:rsidR="005E5999" w:rsidRPr="005E5999" w:rsidRDefault="005E5999" w:rsidP="005E5999">
      <w:pPr>
        <w:jc w:val="center"/>
        <w:rPr>
          <w:b/>
          <w:bCs/>
        </w:rPr>
      </w:pPr>
      <w:r w:rsidRPr="005E5999">
        <w:rPr>
          <w:b/>
          <w:bCs/>
        </w:rPr>
        <w:t>EMAIL:</w:t>
      </w:r>
    </w:p>
    <w:p w14:paraId="5A694547" w14:textId="71CE7F0C" w:rsidR="005E5999" w:rsidRPr="005E5999" w:rsidRDefault="005E5999" w:rsidP="005E5999"/>
    <w:p w14:paraId="19ECE932" w14:textId="58E3BDC4" w:rsidR="005E5999" w:rsidRPr="005E5999" w:rsidRDefault="005E5999" w:rsidP="005E5999">
      <w:pPr>
        <w:pStyle w:val="Heading2"/>
      </w:pPr>
      <w:r w:rsidRPr="005E5999">
        <w:t>INTRODUCTION</w:t>
      </w:r>
    </w:p>
    <w:p w14:paraId="33F3EDBB" w14:textId="0624CAFC" w:rsidR="005E5999" w:rsidRPr="005E5999" w:rsidRDefault="005E5999" w:rsidP="005E5999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5E5999">
        <w:rPr>
          <w:sz w:val="24"/>
          <w:szCs w:val="24"/>
        </w:rPr>
        <w:t>Please provide a short summary of the project/initiative.</w:t>
      </w:r>
    </w:p>
    <w:p w14:paraId="2CC70616" w14:textId="5CABB490" w:rsidR="005E5999" w:rsidRPr="005E5999" w:rsidRDefault="005E5999" w:rsidP="005E5999"/>
    <w:p w14:paraId="423AE988" w14:textId="7408C3A7" w:rsidR="005E5999" w:rsidRPr="005E5999" w:rsidRDefault="005E5999" w:rsidP="005E5999">
      <w:pPr>
        <w:pStyle w:val="Heading2"/>
      </w:pPr>
      <w:r w:rsidRPr="005E5999">
        <w:t>OUTCOMES AND IMPACTS</w:t>
      </w:r>
    </w:p>
    <w:p w14:paraId="37DFFDA5" w14:textId="77777777" w:rsidR="0018121F" w:rsidRDefault="0018121F" w:rsidP="0018121F">
      <w:pPr>
        <w:pStyle w:val="Default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The a</w:t>
      </w:r>
      <w:r w:rsidRPr="0018121F">
        <w:rPr>
          <w:rFonts w:ascii="Arial" w:hAnsi="Arial" w:cs="Arial"/>
        </w:rPr>
        <w:t>ctual versus expected outcomes, including strategic impacts and how they were measured.</w:t>
      </w:r>
    </w:p>
    <w:p w14:paraId="664B0701" w14:textId="767BCB0D" w:rsidR="005E5999" w:rsidRPr="005E5999" w:rsidRDefault="0018121F" w:rsidP="0018121F">
      <w:pPr>
        <w:pStyle w:val="Defaul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18121F">
        <w:rPr>
          <w:rFonts w:ascii="Arial" w:hAnsi="Arial" w:cs="Arial"/>
        </w:rPr>
        <w:t>Details on how the funding was utilized, including any additional funding sources.</w:t>
      </w:r>
    </w:p>
    <w:p w14:paraId="4C344C4D" w14:textId="149E513A" w:rsidR="005E5999" w:rsidRPr="005E5999" w:rsidRDefault="005E5999" w:rsidP="005E5999">
      <w:pPr>
        <w:pStyle w:val="Heading2"/>
      </w:pPr>
      <w:r w:rsidRPr="005E5999">
        <w:t>PLAN</w:t>
      </w:r>
    </w:p>
    <w:p w14:paraId="189EDA51" w14:textId="4A7B39F5" w:rsidR="005E5999" w:rsidRPr="005E5999" w:rsidRDefault="00921866" w:rsidP="00921866">
      <w:pPr>
        <w:pStyle w:val="ListParagraph"/>
        <w:numPr>
          <w:ilvl w:val="0"/>
          <w:numId w:val="5"/>
        </w:numPr>
      </w:pPr>
      <w:r w:rsidRPr="00921866">
        <w:rPr>
          <w:rFonts w:eastAsiaTheme="minorHAnsi"/>
          <w:color w:val="000000"/>
          <w:sz w:val="24"/>
          <w:szCs w:val="24"/>
          <w:lang w:val="en-US"/>
        </w:rPr>
        <w:t>Planned next steps or future work, and the sustainability plan for the project beyond the PIF investment.</w:t>
      </w:r>
    </w:p>
    <w:p w14:paraId="0F46CE37" w14:textId="5FECE731" w:rsidR="005E5999" w:rsidRPr="005E5999" w:rsidRDefault="005E5999" w:rsidP="005E5999">
      <w:pPr>
        <w:pStyle w:val="Heading2"/>
      </w:pPr>
      <w:r w:rsidRPr="005E5999">
        <w:t xml:space="preserve">JUSTIFICATION </w:t>
      </w:r>
    </w:p>
    <w:p w14:paraId="1E6E1CDE" w14:textId="45D8BA2E" w:rsidR="005E5999" w:rsidRPr="005E5999" w:rsidRDefault="005E5999" w:rsidP="005E5999">
      <w:pPr>
        <w:rPr>
          <w:sz w:val="24"/>
          <w:szCs w:val="24"/>
        </w:rPr>
      </w:pPr>
      <w:r w:rsidRPr="005E5999">
        <w:rPr>
          <w:sz w:val="24"/>
          <w:szCs w:val="24"/>
        </w:rPr>
        <w:t xml:space="preserve">Completed only if requesting a project extension or carry forward fund balance. </w:t>
      </w:r>
    </w:p>
    <w:p w14:paraId="266B53B3" w14:textId="02C69AEB" w:rsidR="005E5999" w:rsidRPr="005E5999" w:rsidRDefault="00921866" w:rsidP="00921866">
      <w:pPr>
        <w:pStyle w:val="ListParagraph"/>
        <w:numPr>
          <w:ilvl w:val="0"/>
          <w:numId w:val="5"/>
        </w:numPr>
      </w:pPr>
      <w:r w:rsidRPr="00921866">
        <w:rPr>
          <w:rFonts w:eastAsiaTheme="minorHAnsi"/>
          <w:color w:val="000000"/>
          <w:sz w:val="24"/>
          <w:szCs w:val="24"/>
          <w:lang w:val="en-US"/>
        </w:rPr>
        <w:t xml:space="preserve">If requesting a project extension and/or carrying forward a fund balance, please provide </w:t>
      </w:r>
      <w:r w:rsidR="004D5599">
        <w:rPr>
          <w:rFonts w:eastAsiaTheme="minorHAnsi"/>
          <w:color w:val="000000"/>
          <w:sz w:val="24"/>
          <w:szCs w:val="24"/>
          <w:lang w:val="en-US"/>
        </w:rPr>
        <w:t xml:space="preserve">the </w:t>
      </w:r>
      <w:r w:rsidR="005E0843">
        <w:rPr>
          <w:rFonts w:eastAsiaTheme="minorHAnsi"/>
          <w:color w:val="000000"/>
          <w:sz w:val="24"/>
          <w:szCs w:val="24"/>
          <w:lang w:val="en-US"/>
        </w:rPr>
        <w:t xml:space="preserve">specific </w:t>
      </w:r>
      <w:r w:rsidR="004D5599">
        <w:rPr>
          <w:rFonts w:eastAsiaTheme="minorHAnsi"/>
          <w:color w:val="000000"/>
          <w:sz w:val="24"/>
          <w:szCs w:val="24"/>
          <w:lang w:val="en-US"/>
        </w:rPr>
        <w:t xml:space="preserve">amount requested to be carried forward, </w:t>
      </w:r>
      <w:r w:rsidRPr="00921866">
        <w:rPr>
          <w:rFonts w:eastAsiaTheme="minorHAnsi"/>
          <w:color w:val="000000"/>
          <w:sz w:val="24"/>
          <w:szCs w:val="24"/>
          <w:lang w:val="en-US"/>
        </w:rPr>
        <w:t xml:space="preserve">a </w:t>
      </w:r>
      <w:r w:rsidR="005C483E">
        <w:rPr>
          <w:rFonts w:eastAsiaTheme="minorHAnsi"/>
          <w:color w:val="000000"/>
          <w:sz w:val="24"/>
          <w:szCs w:val="24"/>
          <w:lang w:val="en-US"/>
        </w:rPr>
        <w:t xml:space="preserve">clear </w:t>
      </w:r>
      <w:r w:rsidRPr="00921866">
        <w:rPr>
          <w:rFonts w:eastAsiaTheme="minorHAnsi"/>
          <w:color w:val="000000"/>
          <w:sz w:val="24"/>
          <w:szCs w:val="24"/>
          <w:lang w:val="en-US"/>
        </w:rPr>
        <w:t>justification</w:t>
      </w:r>
      <w:r w:rsidR="005C483E">
        <w:rPr>
          <w:rFonts w:eastAsiaTheme="minorHAnsi"/>
          <w:color w:val="000000"/>
          <w:sz w:val="24"/>
          <w:szCs w:val="24"/>
          <w:lang w:val="en-US"/>
        </w:rPr>
        <w:t xml:space="preserve"> for the request</w:t>
      </w:r>
      <w:r w:rsidR="004D5599">
        <w:rPr>
          <w:rFonts w:eastAsiaTheme="minorHAnsi"/>
          <w:color w:val="000000"/>
          <w:sz w:val="24"/>
          <w:szCs w:val="24"/>
          <w:lang w:val="en-US"/>
        </w:rPr>
        <w:t>,</w:t>
      </w:r>
      <w:r w:rsidRPr="00921866">
        <w:rPr>
          <w:rFonts w:eastAsiaTheme="minorHAnsi"/>
          <w:color w:val="000000"/>
          <w:sz w:val="24"/>
          <w:szCs w:val="24"/>
          <w:lang w:val="en-US"/>
        </w:rPr>
        <w:t xml:space="preserve"> and a detailed plan</w:t>
      </w:r>
      <w:r w:rsidR="005C483E">
        <w:rPr>
          <w:rFonts w:eastAsiaTheme="minorHAnsi"/>
          <w:color w:val="000000"/>
          <w:sz w:val="24"/>
          <w:szCs w:val="24"/>
          <w:lang w:val="en-US"/>
        </w:rPr>
        <w:t xml:space="preserve"> outlining how the carried forward funds will be </w:t>
      </w:r>
      <w:r w:rsidR="00C95733">
        <w:rPr>
          <w:rFonts w:eastAsiaTheme="minorHAnsi"/>
          <w:color w:val="000000"/>
          <w:sz w:val="24"/>
          <w:szCs w:val="24"/>
          <w:lang w:val="en-US"/>
        </w:rPr>
        <w:t>utilized</w:t>
      </w:r>
      <w:r w:rsidRPr="00921866">
        <w:rPr>
          <w:rFonts w:eastAsiaTheme="minorHAnsi"/>
          <w:color w:val="000000"/>
          <w:sz w:val="24"/>
          <w:szCs w:val="24"/>
          <w:lang w:val="en-US"/>
        </w:rPr>
        <w:t>.</w:t>
      </w:r>
    </w:p>
    <w:sectPr w:rsidR="005E5999" w:rsidRPr="005E599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D20362" w14:textId="77777777" w:rsidR="005E5999" w:rsidRDefault="005E5999" w:rsidP="005E5999">
      <w:pPr>
        <w:spacing w:line="240" w:lineRule="auto"/>
      </w:pPr>
      <w:r>
        <w:separator/>
      </w:r>
    </w:p>
  </w:endnote>
  <w:endnote w:type="continuationSeparator" w:id="0">
    <w:p w14:paraId="5E048D70" w14:textId="77777777" w:rsidR="005E5999" w:rsidRDefault="005E5999" w:rsidP="005E59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2BFD07" w14:textId="77777777" w:rsidR="005E5999" w:rsidRDefault="005E5999" w:rsidP="005E5999">
      <w:pPr>
        <w:spacing w:line="240" w:lineRule="auto"/>
      </w:pPr>
      <w:r>
        <w:separator/>
      </w:r>
    </w:p>
  </w:footnote>
  <w:footnote w:type="continuationSeparator" w:id="0">
    <w:p w14:paraId="3398DA40" w14:textId="77777777" w:rsidR="005E5999" w:rsidRDefault="005E5999" w:rsidP="005E599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B26D0E" w14:textId="5D02B370" w:rsidR="005E5999" w:rsidRDefault="005E5999" w:rsidP="005E5999">
    <w:pPr>
      <w:pStyle w:val="Header"/>
      <w:jc w:val="center"/>
    </w:pPr>
    <w:r>
      <w:rPr>
        <w:noProof/>
      </w:rPr>
      <w:drawing>
        <wp:inline distT="0" distB="0" distL="0" distR="0" wp14:anchorId="0DDABF47" wp14:editId="3E5DE2BD">
          <wp:extent cx="2534636" cy="6000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1160" cy="63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AAB776" w14:textId="7E1D617D" w:rsidR="005E5999" w:rsidRDefault="005E5999" w:rsidP="005E5999">
    <w:pPr>
      <w:pStyle w:val="Header"/>
      <w:jc w:val="center"/>
    </w:pPr>
  </w:p>
  <w:p w14:paraId="4831F158" w14:textId="6E583028" w:rsidR="005E5999" w:rsidRPr="005E5999" w:rsidRDefault="005E5999" w:rsidP="005E5999">
    <w:pPr>
      <w:pStyle w:val="Header"/>
      <w:jc w:val="center"/>
      <w:rPr>
        <w:b/>
        <w:bCs/>
        <w:sz w:val="32"/>
        <w:szCs w:val="32"/>
      </w:rPr>
    </w:pPr>
    <w:r w:rsidRPr="005E5999">
      <w:rPr>
        <w:b/>
        <w:bCs/>
        <w:sz w:val="32"/>
        <w:szCs w:val="32"/>
      </w:rPr>
      <w:t>PROVOST INVESTMENT FUND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F55B18"/>
    <w:multiLevelType w:val="hybridMultilevel"/>
    <w:tmpl w:val="E80EE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7DA2228"/>
    <w:multiLevelType w:val="hybridMultilevel"/>
    <w:tmpl w:val="3F60A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3E0B4D"/>
    <w:multiLevelType w:val="hybridMultilevel"/>
    <w:tmpl w:val="58041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BD95FEE"/>
    <w:multiLevelType w:val="hybridMultilevel"/>
    <w:tmpl w:val="E2AC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62D68E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93C7EF6"/>
    <w:multiLevelType w:val="hybridMultilevel"/>
    <w:tmpl w:val="ECAAC9DC"/>
    <w:lvl w:ilvl="0" w:tplc="96B4FD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24911022">
    <w:abstractNumId w:val="2"/>
  </w:num>
  <w:num w:numId="2" w16cid:durableId="764300024">
    <w:abstractNumId w:val="4"/>
  </w:num>
  <w:num w:numId="3" w16cid:durableId="1061097214">
    <w:abstractNumId w:val="0"/>
  </w:num>
  <w:num w:numId="4" w16cid:durableId="865603677">
    <w:abstractNumId w:val="3"/>
  </w:num>
  <w:num w:numId="5" w16cid:durableId="1089158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MzAwtzA0MzKwNDVU0lEKTi0uzszPAykwrAUAqId0+ywAAAA="/>
  </w:docVars>
  <w:rsids>
    <w:rsidRoot w:val="005E5999"/>
    <w:rsid w:val="000277FA"/>
    <w:rsid w:val="00066D01"/>
    <w:rsid w:val="0018121F"/>
    <w:rsid w:val="004D5599"/>
    <w:rsid w:val="0058723F"/>
    <w:rsid w:val="005C483E"/>
    <w:rsid w:val="005E0843"/>
    <w:rsid w:val="005E5999"/>
    <w:rsid w:val="00631ACE"/>
    <w:rsid w:val="00921866"/>
    <w:rsid w:val="009A1112"/>
    <w:rsid w:val="00C95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DE91B"/>
  <w15:chartTrackingRefBased/>
  <w15:docId w15:val="{5877D881-45BD-431E-B487-F69FFD3FD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999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599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599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599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599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5999"/>
  </w:style>
  <w:style w:type="paragraph" w:styleId="Footer">
    <w:name w:val="footer"/>
    <w:basedOn w:val="Normal"/>
    <w:link w:val="FooterChar"/>
    <w:uiPriority w:val="99"/>
    <w:unhideWhenUsed/>
    <w:rsid w:val="005E599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5999"/>
  </w:style>
  <w:style w:type="character" w:customStyle="1" w:styleId="Heading1Char">
    <w:name w:val="Heading 1 Char"/>
    <w:basedOn w:val="DefaultParagraphFont"/>
    <w:link w:val="Heading1"/>
    <w:uiPriority w:val="9"/>
    <w:rsid w:val="005E5999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5E5999"/>
    <w:rPr>
      <w:rFonts w:ascii="Arial" w:eastAsia="Arial" w:hAnsi="Arial" w:cs="Arial"/>
      <w:sz w:val="32"/>
      <w:szCs w:val="32"/>
      <w:lang w:val="en"/>
    </w:rPr>
  </w:style>
  <w:style w:type="character" w:customStyle="1" w:styleId="Heading3Char">
    <w:name w:val="Heading 3 Char"/>
    <w:basedOn w:val="DefaultParagraphFont"/>
    <w:link w:val="Heading3"/>
    <w:uiPriority w:val="9"/>
    <w:rsid w:val="005E5999"/>
    <w:rPr>
      <w:rFonts w:ascii="Arial" w:eastAsia="Arial" w:hAnsi="Arial" w:cs="Arial"/>
      <w:color w:val="434343"/>
      <w:sz w:val="28"/>
      <w:szCs w:val="28"/>
      <w:lang w:val="en"/>
    </w:rPr>
  </w:style>
  <w:style w:type="paragraph" w:styleId="ListParagraph">
    <w:name w:val="List Paragraph"/>
    <w:basedOn w:val="Normal"/>
    <w:uiPriority w:val="34"/>
    <w:qFormat/>
    <w:rsid w:val="005E5999"/>
    <w:pPr>
      <w:ind w:left="720"/>
      <w:contextualSpacing/>
    </w:pPr>
  </w:style>
  <w:style w:type="paragraph" w:customStyle="1" w:styleId="Default">
    <w:name w:val="Default"/>
    <w:rsid w:val="005E599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4</Words>
  <Characters>713</Characters>
  <Application>Microsoft Office Word</Application>
  <DocSecurity>0</DocSecurity>
  <Lines>5</Lines>
  <Paragraphs>1</Paragraphs>
  <ScaleCrop>false</ScaleCrop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es, Nina</dc:creator>
  <cp:keywords/>
  <dc:description/>
  <cp:lastModifiedBy>Bates, Nina A - (ninaari)</cp:lastModifiedBy>
  <cp:revision>10</cp:revision>
  <dcterms:created xsi:type="dcterms:W3CDTF">2024-04-02T15:55:00Z</dcterms:created>
  <dcterms:modified xsi:type="dcterms:W3CDTF">2024-04-02T16:02:00Z</dcterms:modified>
</cp:coreProperties>
</file>